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61C40" w14:textId="2BAE5C27" w:rsidR="007B479B" w:rsidRPr="001D6B33" w:rsidRDefault="001D6B33">
      <w:pPr>
        <w:rPr>
          <w:b/>
        </w:rPr>
      </w:pPr>
      <w:r w:rsidRPr="001D6B33">
        <w:rPr>
          <w:b/>
        </w:rPr>
        <w:t>Dianella Primary College P&amp;C</w:t>
      </w:r>
      <w:r w:rsidRPr="001D6B33">
        <w:rPr>
          <w:b/>
        </w:rPr>
        <w:tab/>
      </w:r>
      <w:r w:rsidRPr="001D6B33">
        <w:rPr>
          <w:b/>
        </w:rPr>
        <w:tab/>
      </w:r>
      <w:r w:rsidRPr="001D6B33">
        <w:rPr>
          <w:b/>
        </w:rPr>
        <w:tab/>
      </w:r>
      <w:r w:rsidRPr="001D6B33">
        <w:rPr>
          <w:b/>
        </w:rPr>
        <w:tab/>
      </w:r>
      <w:r w:rsidRPr="001D6B33">
        <w:rPr>
          <w:b/>
        </w:rPr>
        <w:tab/>
        <w:t xml:space="preserve">Meeting Date </w:t>
      </w:r>
      <w:r w:rsidR="00C66DAD">
        <w:rPr>
          <w:b/>
        </w:rPr>
        <w:t>05</w:t>
      </w:r>
      <w:r w:rsidRPr="001D6B33">
        <w:rPr>
          <w:b/>
        </w:rPr>
        <w:t>/0</w:t>
      </w:r>
      <w:r w:rsidR="00C66DAD">
        <w:rPr>
          <w:b/>
        </w:rPr>
        <w:t>5</w:t>
      </w:r>
      <w:r w:rsidRPr="001D6B33">
        <w:rPr>
          <w:b/>
        </w:rPr>
        <w:t>/2021</w:t>
      </w:r>
    </w:p>
    <w:p w14:paraId="37A6B5E4" w14:textId="6FB54A6D" w:rsidR="001D6B33" w:rsidRPr="00903067" w:rsidRDefault="001D6B33">
      <w:pPr>
        <w:rPr>
          <w:b/>
          <w:color w:val="FF0000"/>
        </w:rPr>
      </w:pPr>
      <w:r w:rsidRPr="001D6B33">
        <w:rPr>
          <w:b/>
        </w:rPr>
        <w:t>General Meeting</w:t>
      </w:r>
      <w:r w:rsidR="00D95DEA">
        <w:rPr>
          <w:b/>
        </w:rPr>
        <w:tab/>
      </w:r>
      <w:r w:rsidR="00D95DEA">
        <w:rPr>
          <w:b/>
        </w:rPr>
        <w:tab/>
      </w:r>
      <w:r w:rsidR="00D95DEA">
        <w:rPr>
          <w:b/>
        </w:rPr>
        <w:tab/>
      </w:r>
      <w:r w:rsidRPr="001D6B33">
        <w:rPr>
          <w:b/>
        </w:rPr>
        <w:tab/>
      </w:r>
      <w:r w:rsidRPr="001D6B33">
        <w:rPr>
          <w:b/>
        </w:rPr>
        <w:tab/>
      </w:r>
      <w:r w:rsidRPr="001D6B33">
        <w:rPr>
          <w:b/>
        </w:rPr>
        <w:tab/>
      </w:r>
      <w:r w:rsidRPr="00903067">
        <w:rPr>
          <w:b/>
          <w:color w:val="FF0000"/>
        </w:rPr>
        <w:t xml:space="preserve">Next General Meeting </w:t>
      </w:r>
      <w:r w:rsidR="00C04322">
        <w:rPr>
          <w:b/>
          <w:color w:val="FF0000"/>
        </w:rPr>
        <w:t>TBA</w:t>
      </w:r>
    </w:p>
    <w:p w14:paraId="119CC260" w14:textId="0045DE9D" w:rsidR="00A0071D" w:rsidRDefault="001D6B33" w:rsidP="00A0071D">
      <w:pPr>
        <w:ind w:left="1440" w:hanging="1440"/>
        <w:rPr>
          <w:b/>
        </w:rPr>
      </w:pPr>
      <w:r>
        <w:rPr>
          <w:b/>
        </w:rPr>
        <w:t xml:space="preserve">Present: </w:t>
      </w:r>
      <w:r>
        <w:rPr>
          <w:b/>
        </w:rPr>
        <w:tab/>
      </w:r>
      <w:r w:rsidR="00747133">
        <w:rPr>
          <w:b/>
        </w:rPr>
        <w:t xml:space="preserve">Melissa </w:t>
      </w:r>
      <w:proofErr w:type="spellStart"/>
      <w:r w:rsidR="00747133">
        <w:rPr>
          <w:b/>
        </w:rPr>
        <w:t>Ozich</w:t>
      </w:r>
      <w:proofErr w:type="spellEnd"/>
      <w:r w:rsidR="00747133">
        <w:rPr>
          <w:b/>
        </w:rPr>
        <w:t xml:space="preserve">, Sana Zahid Khan, </w:t>
      </w:r>
      <w:proofErr w:type="spellStart"/>
      <w:r w:rsidR="00747133">
        <w:rPr>
          <w:b/>
        </w:rPr>
        <w:t>Irin</w:t>
      </w:r>
      <w:proofErr w:type="spellEnd"/>
      <w:r w:rsidR="00747133">
        <w:rPr>
          <w:b/>
        </w:rPr>
        <w:t xml:space="preserve"> Ong, Sasha Perrine, Anthony Middleton, Alex-Ann Hughes</w:t>
      </w:r>
      <w:r w:rsidR="00C66DAD">
        <w:rPr>
          <w:b/>
        </w:rPr>
        <w:t xml:space="preserve">, </w:t>
      </w:r>
      <w:r w:rsidR="00747133">
        <w:rPr>
          <w:b/>
        </w:rPr>
        <w:t>Chia-Yi (Rose) Hsieh</w:t>
      </w:r>
      <w:r w:rsidR="00C66DAD">
        <w:rPr>
          <w:b/>
        </w:rPr>
        <w:t>, Ruby</w:t>
      </w:r>
    </w:p>
    <w:p w14:paraId="45D9887C" w14:textId="59474345" w:rsidR="000C35E7" w:rsidRDefault="000C35E7" w:rsidP="00A0071D">
      <w:pPr>
        <w:ind w:left="1440" w:hanging="1440"/>
        <w:rPr>
          <w:b/>
        </w:rPr>
      </w:pPr>
      <w:r>
        <w:rPr>
          <w:b/>
        </w:rPr>
        <w:t xml:space="preserve">Apologies: </w:t>
      </w:r>
      <w:r w:rsidR="00C66DAD">
        <w:rPr>
          <w:b/>
        </w:rPr>
        <w:t xml:space="preserve">Maxine </w:t>
      </w:r>
      <w:proofErr w:type="spellStart"/>
      <w:r w:rsidR="00C66DAD">
        <w:rPr>
          <w:b/>
        </w:rPr>
        <w:t>Pogieter</w:t>
      </w:r>
      <w:proofErr w:type="spellEnd"/>
      <w:r w:rsidR="00C66DAD">
        <w:rPr>
          <w:b/>
        </w:rPr>
        <w:t>, Suet Ley Ng</w:t>
      </w:r>
      <w:r>
        <w:rPr>
          <w:b/>
        </w:rPr>
        <w:t xml:space="preserve">. </w:t>
      </w:r>
    </w:p>
    <w:p w14:paraId="4555CBF2" w14:textId="0B1944C2" w:rsidR="00536ACD" w:rsidRDefault="00536ACD" w:rsidP="00536ACD">
      <w:pPr>
        <w:pStyle w:val="ListParagraph"/>
        <w:numPr>
          <w:ilvl w:val="0"/>
          <w:numId w:val="1"/>
        </w:numPr>
        <w:rPr>
          <w:b/>
        </w:rPr>
      </w:pPr>
      <w:r>
        <w:rPr>
          <w:b/>
        </w:rPr>
        <w:t xml:space="preserve">Previous minutes </w:t>
      </w:r>
      <w:r w:rsidRPr="00536ACD">
        <w:t xml:space="preserve">– accepted as true and correct. Motioned </w:t>
      </w:r>
      <w:r w:rsidR="008E79D7">
        <w:t>Alex</w:t>
      </w:r>
      <w:r w:rsidRPr="00536ACD">
        <w:t>, second</w:t>
      </w:r>
      <w:r w:rsidR="008E79D7">
        <w:t xml:space="preserve">ed by </w:t>
      </w:r>
      <w:proofErr w:type="spellStart"/>
      <w:r w:rsidR="008E79D7">
        <w:t>Irin</w:t>
      </w:r>
      <w:proofErr w:type="spellEnd"/>
      <w:r w:rsidRPr="00536ACD">
        <w:t>.</w:t>
      </w:r>
      <w:r>
        <w:rPr>
          <w:b/>
        </w:rPr>
        <w:t xml:space="preserve"> </w:t>
      </w:r>
    </w:p>
    <w:p w14:paraId="077DE706" w14:textId="77777777" w:rsidR="001C6CF9" w:rsidRDefault="001C6CF9" w:rsidP="001C6CF9">
      <w:pPr>
        <w:pStyle w:val="ListParagraph"/>
        <w:rPr>
          <w:b/>
        </w:rPr>
      </w:pPr>
    </w:p>
    <w:p w14:paraId="247CA20F" w14:textId="0D4A28E5" w:rsidR="00EE183B" w:rsidRDefault="001C6CF9" w:rsidP="00EE183B">
      <w:pPr>
        <w:pStyle w:val="ListParagraph"/>
        <w:numPr>
          <w:ilvl w:val="0"/>
          <w:numId w:val="1"/>
        </w:numPr>
        <w:rPr>
          <w:lang w:val="en-US"/>
        </w:rPr>
      </w:pPr>
      <w:r w:rsidRPr="00EE183B">
        <w:rPr>
          <w:b/>
        </w:rPr>
        <w:t>Treasurers</w:t>
      </w:r>
      <w:r w:rsidR="00536ACD" w:rsidRPr="00EE183B">
        <w:rPr>
          <w:b/>
        </w:rPr>
        <w:t xml:space="preserve"> report </w:t>
      </w:r>
      <w:r w:rsidRPr="00EE183B">
        <w:rPr>
          <w:b/>
        </w:rPr>
        <w:t xml:space="preserve">– </w:t>
      </w:r>
      <w:r w:rsidR="00EE183B" w:rsidRPr="00EE183B">
        <w:rPr>
          <w:b/>
        </w:rPr>
        <w:t xml:space="preserve"> </w:t>
      </w:r>
      <w:r w:rsidR="00EE183B" w:rsidRPr="00EE183B">
        <w:rPr>
          <w:bCs/>
        </w:rPr>
        <w:t>Current</w:t>
      </w:r>
      <w:r w:rsidR="00EE183B" w:rsidRPr="00EE183B">
        <w:rPr>
          <w:b/>
        </w:rPr>
        <w:t xml:space="preserve"> </w:t>
      </w:r>
      <w:r w:rsidR="00EE183B" w:rsidRPr="00EE183B">
        <w:rPr>
          <w:bCs/>
        </w:rPr>
        <w:t xml:space="preserve">Account balance: 15311.84 Rose confirms. $705 saved from the Movie Night shall be used for the multicultural lunch to pay for performances (like the engaging drumming circle) or decorations.  </w:t>
      </w:r>
      <w:r w:rsidR="00EE183B" w:rsidRPr="00EE183B">
        <w:rPr>
          <w:lang w:val="en-US"/>
        </w:rPr>
        <w:t>We have the WACSSO membership fee pending, Rose has emailed and tried to ask for</w:t>
      </w:r>
      <w:r w:rsidR="00EE183B">
        <w:rPr>
          <w:lang w:val="en-US"/>
        </w:rPr>
        <w:t xml:space="preserve"> a</w:t>
      </w:r>
      <w:r w:rsidR="00EE183B" w:rsidRPr="00EE183B">
        <w:rPr>
          <w:lang w:val="en-US"/>
        </w:rPr>
        <w:t xml:space="preserve"> discount because we haven’t done much at school due to COVID.  Last year they had given us discount due to COVID so we paid $573, but this year it is $1029.24 if we pay before June and $1083.41 after June.</w:t>
      </w:r>
    </w:p>
    <w:p w14:paraId="7BD0D695" w14:textId="77777777" w:rsidR="00EE183B" w:rsidRPr="00EE183B" w:rsidRDefault="00EE183B" w:rsidP="00EE183B">
      <w:pPr>
        <w:pStyle w:val="ListParagraph"/>
        <w:rPr>
          <w:lang w:val="en-US"/>
        </w:rPr>
      </w:pPr>
    </w:p>
    <w:p w14:paraId="710F8792" w14:textId="77777777" w:rsidR="00EE183B" w:rsidRPr="00EE183B" w:rsidRDefault="00EE183B" w:rsidP="00EE183B">
      <w:pPr>
        <w:pStyle w:val="ListParagraph"/>
        <w:rPr>
          <w:lang w:val="en-US"/>
        </w:rPr>
      </w:pPr>
    </w:p>
    <w:p w14:paraId="4CDB085A" w14:textId="3766ACAE" w:rsidR="00EE183B" w:rsidRDefault="00EE183B" w:rsidP="00EE183B">
      <w:pPr>
        <w:pStyle w:val="ListParagraph"/>
        <w:numPr>
          <w:ilvl w:val="0"/>
          <w:numId w:val="1"/>
        </w:numPr>
      </w:pPr>
      <w:r w:rsidRPr="001E1A16">
        <w:rPr>
          <w:b/>
          <w:bCs/>
        </w:rPr>
        <w:t xml:space="preserve">Read a Thon </w:t>
      </w:r>
      <w:r w:rsidR="0031744F" w:rsidRPr="001E1A16">
        <w:rPr>
          <w:b/>
          <w:bCs/>
        </w:rPr>
        <w:t>–</w:t>
      </w:r>
      <w:r w:rsidRPr="001E1A16">
        <w:rPr>
          <w:b/>
          <w:bCs/>
        </w:rPr>
        <w:t xml:space="preserve"> </w:t>
      </w:r>
      <w:r w:rsidR="0031744F">
        <w:t xml:space="preserve">Simultaneous with national story time. </w:t>
      </w:r>
      <w:r w:rsidR="00743373">
        <w:t xml:space="preserve"> Anthony will inform the staff about the schedule tomorrow.</w:t>
      </w:r>
      <w:r w:rsidR="0031744F">
        <w:t xml:space="preserve"> </w:t>
      </w:r>
      <w:r w:rsidR="00743373">
        <w:t>Will start promoting it on the 19</w:t>
      </w:r>
      <w:r w:rsidR="00743373" w:rsidRPr="001E1A16">
        <w:rPr>
          <w:vertAlign w:val="superscript"/>
        </w:rPr>
        <w:t>th</w:t>
      </w:r>
      <w:r w:rsidR="00743373">
        <w:t xml:space="preserve"> of May. Promotion will continue to 2 weeks.</w:t>
      </w:r>
      <w:r w:rsidR="001E1A16">
        <w:t xml:space="preserve"> Posters will be hung to advertise. Sasha will make the poster.</w:t>
      </w:r>
      <w:r w:rsidR="00743373">
        <w:t xml:space="preserve"> During these two weeks students will </w:t>
      </w:r>
      <w:r w:rsidR="001E1A16">
        <w:t>prepare their pledge sheets, find sponsors and get them signed.  Sana will prepare the pledge sheets. Book title is “Give me some space”  Will kick off on the 26</w:t>
      </w:r>
      <w:r w:rsidR="001E1A16" w:rsidRPr="001E1A16">
        <w:rPr>
          <w:vertAlign w:val="superscript"/>
        </w:rPr>
        <w:t>th</w:t>
      </w:r>
      <w:r w:rsidR="001E1A16">
        <w:t xml:space="preserve"> of May </w:t>
      </w:r>
      <w:proofErr w:type="spellStart"/>
      <w:r w:rsidR="001E1A16">
        <w:t>upto</w:t>
      </w:r>
      <w:proofErr w:type="spellEnd"/>
      <w:r w:rsidR="001E1A16">
        <w:t xml:space="preserve"> 8</w:t>
      </w:r>
      <w:r w:rsidR="001E1A16" w:rsidRPr="001E1A16">
        <w:rPr>
          <w:vertAlign w:val="superscript"/>
        </w:rPr>
        <w:t>th</w:t>
      </w:r>
      <w:r w:rsidR="001E1A16">
        <w:t xml:space="preserve"> of June. All pledge forms will be collected on the 8</w:t>
      </w:r>
      <w:r w:rsidR="001E1A16" w:rsidRPr="001E1A16">
        <w:rPr>
          <w:vertAlign w:val="superscript"/>
        </w:rPr>
        <w:t>th</w:t>
      </w:r>
      <w:r w:rsidR="001E1A16">
        <w:t xml:space="preserve"> and winners will be announced during assembly on the 9</w:t>
      </w:r>
      <w:r w:rsidR="001E1A16" w:rsidRPr="001E1A16">
        <w:rPr>
          <w:vertAlign w:val="superscript"/>
        </w:rPr>
        <w:t>th</w:t>
      </w:r>
      <w:r w:rsidR="001E1A16">
        <w:t xml:space="preserve"> of June.  The idea is to encourage the kids to read X number of books and collect money for every book read.  The incentive will be prizes that will be awarded at the assembly. There will be 4 gender neutral prizes for years PP, 1-2, 3-4, and 5-6.  Melissa will organize the prizes.  Prize doesn’t necessarily have to go to the best reader. Maybe call the winner the Read a Thon Champion? Ask for a donation for the prizes from the Mirrabooka Square Manager as suggested by Anthony?</w:t>
      </w:r>
    </w:p>
    <w:p w14:paraId="78FB6A8C" w14:textId="77777777" w:rsidR="001E1A16" w:rsidRDefault="001E1A16" w:rsidP="001E1A16">
      <w:pPr>
        <w:pStyle w:val="ListParagraph"/>
      </w:pPr>
    </w:p>
    <w:p w14:paraId="6044A487" w14:textId="73F96ABC" w:rsidR="0036367E" w:rsidRPr="0036367E" w:rsidRDefault="001E1A16" w:rsidP="0036367E">
      <w:pPr>
        <w:pStyle w:val="ListParagraph"/>
        <w:numPr>
          <w:ilvl w:val="0"/>
          <w:numId w:val="1"/>
        </w:numPr>
        <w:rPr>
          <w:lang w:val="en-US"/>
        </w:rPr>
      </w:pPr>
      <w:r w:rsidRPr="0036367E">
        <w:rPr>
          <w:b/>
          <w:bCs/>
        </w:rPr>
        <w:t>Multicultural Lunch -</w:t>
      </w:r>
      <w:r>
        <w:t xml:space="preserve"> </w:t>
      </w:r>
      <w:r w:rsidR="0036367E" w:rsidRPr="0036367E">
        <w:rPr>
          <w:lang w:val="en-US"/>
        </w:rPr>
        <w:t>Anthony thinks we should end the term with the Multicultural Lunch. 1</w:t>
      </w:r>
      <w:r w:rsidR="0036367E" w:rsidRPr="0036367E">
        <w:rPr>
          <w:vertAlign w:val="superscript"/>
          <w:lang w:val="en-US"/>
        </w:rPr>
        <w:t>st</w:t>
      </w:r>
      <w:r w:rsidR="0036367E" w:rsidRPr="0036367E">
        <w:rPr>
          <w:lang w:val="en-US"/>
        </w:rPr>
        <w:t xml:space="preserve"> of July decided for multicultural lunch – we can start at 12 PM and depending on what we are going to do we can end 12:30 to 1:30. Performances will follow. Event will end at 3 PM.</w:t>
      </w:r>
    </w:p>
    <w:p w14:paraId="4468BB64" w14:textId="71F8DC47" w:rsidR="0036367E" w:rsidRDefault="0036367E" w:rsidP="0036367E">
      <w:pPr>
        <w:ind w:left="709"/>
        <w:rPr>
          <w:lang w:val="en-US"/>
        </w:rPr>
      </w:pPr>
      <w:r>
        <w:rPr>
          <w:lang w:val="en-US"/>
        </w:rPr>
        <w:t xml:space="preserve">Idea: outside performance? Melissa called the Sudbury house choir but they won’t do daytime performances because most work in the daytime so maybe keep in mind for another time. They are quite a professional sounding choir they have performed at </w:t>
      </w:r>
      <w:proofErr w:type="spellStart"/>
      <w:r>
        <w:rPr>
          <w:lang w:val="en-US"/>
        </w:rPr>
        <w:t>Mirrabooka</w:t>
      </w:r>
      <w:proofErr w:type="spellEnd"/>
      <w:r>
        <w:rPr>
          <w:lang w:val="en-US"/>
        </w:rPr>
        <w:t xml:space="preserve"> square before. </w:t>
      </w:r>
    </w:p>
    <w:p w14:paraId="00E9B7D6" w14:textId="031C8898" w:rsidR="0036367E" w:rsidRDefault="0036367E" w:rsidP="0036367E">
      <w:pPr>
        <w:ind w:left="709"/>
        <w:rPr>
          <w:lang w:val="en-US"/>
        </w:rPr>
      </w:pPr>
      <w:r>
        <w:rPr>
          <w:lang w:val="en-US"/>
        </w:rPr>
        <w:t>Sasha is willing to offer a Macedonian dance performance. Sasha would need only 20 minutes.</w:t>
      </w:r>
    </w:p>
    <w:p w14:paraId="6146A037" w14:textId="1AD61AB2" w:rsidR="00EE183B" w:rsidRDefault="0036367E" w:rsidP="005F1B2E">
      <w:pPr>
        <w:ind w:left="709"/>
        <w:rPr>
          <w:lang w:val="en-US"/>
        </w:rPr>
      </w:pPr>
      <w:r>
        <w:rPr>
          <w:lang w:val="en-US"/>
        </w:rPr>
        <w:t xml:space="preserve">Anthony thinks there should be another group of people for the dance so that we have a variety. Suggests we have the African </w:t>
      </w:r>
      <w:proofErr w:type="spellStart"/>
      <w:r>
        <w:rPr>
          <w:lang w:val="en-US"/>
        </w:rPr>
        <w:t>Akwaaba</w:t>
      </w:r>
      <w:proofErr w:type="spellEnd"/>
      <w:r>
        <w:rPr>
          <w:lang w:val="en-US"/>
        </w:rPr>
        <w:t xml:space="preserve"> group that’s based in Wanneroo markets to </w:t>
      </w:r>
      <w:r>
        <w:rPr>
          <w:lang w:val="en-US"/>
        </w:rPr>
        <w:lastRenderedPageBreak/>
        <w:t>come and perform for us, it will be an interactive activity. Would there be issues with COVID around since we will be sharing food</w:t>
      </w:r>
      <w:r w:rsidR="005F1B2E">
        <w:rPr>
          <w:lang w:val="en-US"/>
        </w:rPr>
        <w:t>?</w:t>
      </w:r>
    </w:p>
    <w:p w14:paraId="69AC188A" w14:textId="77777777" w:rsidR="00860E48" w:rsidRDefault="00860E48" w:rsidP="00860E48">
      <w:pPr>
        <w:ind w:left="709"/>
      </w:pPr>
      <w:r>
        <w:t>Will ask parents for food donation, will request to consider sending savoury food items.  Plan on setting up the savouries first, then have performance, and then set up the sweets.  The kids can take the sweets home then.  Flyer will be prepared by Sasha.</w:t>
      </w:r>
    </w:p>
    <w:p w14:paraId="097E2D6B" w14:textId="2CADF27E" w:rsidR="00860E48" w:rsidRPr="00C76D47" w:rsidRDefault="001C6CF9" w:rsidP="00860E48">
      <w:pPr>
        <w:pStyle w:val="ListParagraph"/>
        <w:numPr>
          <w:ilvl w:val="0"/>
          <w:numId w:val="1"/>
        </w:numPr>
      </w:pPr>
      <w:r w:rsidRPr="00860E48">
        <w:rPr>
          <w:b/>
        </w:rPr>
        <w:t xml:space="preserve">Communication strategy </w:t>
      </w:r>
      <w:r w:rsidR="00860E48" w:rsidRPr="00860E48">
        <w:rPr>
          <w:b/>
        </w:rPr>
        <w:t xml:space="preserve">– </w:t>
      </w:r>
      <w:r w:rsidR="00860E48" w:rsidRPr="00860E48">
        <w:rPr>
          <w:bCs/>
        </w:rPr>
        <w:t xml:space="preserve">Flyers for the Multicultural lunch and Posters for the Read a </w:t>
      </w:r>
      <w:r w:rsidR="006D6C58">
        <w:rPr>
          <w:bCs/>
        </w:rPr>
        <w:t>T</w:t>
      </w:r>
      <w:r w:rsidR="00860E48" w:rsidRPr="00860E48">
        <w:rPr>
          <w:bCs/>
        </w:rPr>
        <w:t xml:space="preserve">hon. Will create a blog to reiterate the events on the website. </w:t>
      </w:r>
      <w:r w:rsidR="00860E48" w:rsidRPr="00860E48">
        <w:rPr>
          <w:lang w:val="en-US"/>
        </w:rPr>
        <w:t>When w</w:t>
      </w:r>
      <w:r w:rsidR="006D6C58">
        <w:rPr>
          <w:lang w:val="en-US"/>
        </w:rPr>
        <w:t>e</w:t>
      </w:r>
      <w:r w:rsidR="00860E48" w:rsidRPr="00860E48">
        <w:rPr>
          <w:lang w:val="en-US"/>
        </w:rPr>
        <w:t xml:space="preserve"> talked </w:t>
      </w:r>
      <w:r w:rsidR="006D6C58">
        <w:rPr>
          <w:lang w:val="en-US"/>
        </w:rPr>
        <w:t>a</w:t>
      </w:r>
      <w:r w:rsidR="00860E48" w:rsidRPr="00860E48">
        <w:rPr>
          <w:lang w:val="en-US"/>
        </w:rPr>
        <w:t xml:space="preserve">bout </w:t>
      </w:r>
      <w:r w:rsidR="00F51D08" w:rsidRPr="00860E48">
        <w:rPr>
          <w:lang w:val="en-US"/>
        </w:rPr>
        <w:t>communication,</w:t>
      </w:r>
      <w:r w:rsidR="00860E48" w:rsidRPr="00860E48">
        <w:rPr>
          <w:lang w:val="en-US"/>
        </w:rPr>
        <w:t xml:space="preserve"> we said we should hold off the </w:t>
      </w:r>
      <w:proofErr w:type="spellStart"/>
      <w:r w:rsidR="00860E48" w:rsidRPr="00860E48">
        <w:rPr>
          <w:lang w:val="en-US"/>
        </w:rPr>
        <w:t>mailchi</w:t>
      </w:r>
      <w:r w:rsidR="00F51D08">
        <w:rPr>
          <w:lang w:val="en-US"/>
        </w:rPr>
        <w:t>mp</w:t>
      </w:r>
      <w:proofErr w:type="spellEnd"/>
      <w:r w:rsidR="00860E48" w:rsidRPr="00860E48">
        <w:rPr>
          <w:lang w:val="en-US"/>
        </w:rPr>
        <w:t xml:space="preserve"> scenario because it will cover only a small group of people so we are looking at implementing the blog page but will it be redundant if we are using connect? Anthony will continue to put up his posts</w:t>
      </w:r>
      <w:r w:rsidR="00F51D08">
        <w:rPr>
          <w:lang w:val="en-US"/>
        </w:rPr>
        <w:t>.</w:t>
      </w:r>
    </w:p>
    <w:p w14:paraId="283C8F23" w14:textId="77777777" w:rsidR="00C76D47" w:rsidRPr="00F51D08" w:rsidRDefault="00C76D47" w:rsidP="00C76D47"/>
    <w:p w14:paraId="7C822F00" w14:textId="04F10087" w:rsidR="00F51D08" w:rsidRDefault="00C04322" w:rsidP="00860E48">
      <w:pPr>
        <w:pStyle w:val="ListParagraph"/>
        <w:numPr>
          <w:ilvl w:val="0"/>
          <w:numId w:val="1"/>
        </w:numPr>
        <w:rPr>
          <w:b/>
          <w:bCs/>
        </w:rPr>
      </w:pPr>
      <w:r>
        <w:rPr>
          <w:b/>
          <w:bCs/>
        </w:rPr>
        <w:t>P&amp;C Morning Tea – 7</w:t>
      </w:r>
      <w:r w:rsidRPr="00C04322">
        <w:rPr>
          <w:b/>
          <w:bCs/>
          <w:vertAlign w:val="superscript"/>
        </w:rPr>
        <w:t>th</w:t>
      </w:r>
      <w:r>
        <w:rPr>
          <w:b/>
          <w:bCs/>
        </w:rPr>
        <w:t xml:space="preserve"> May 2021 – </w:t>
      </w:r>
      <w:r>
        <w:t xml:space="preserve">Sana will create an invitation for the event. We will get the snacks from outside. Melissa will arrange from (most probably) </w:t>
      </w:r>
      <w:proofErr w:type="spellStart"/>
      <w:r>
        <w:t>Pimlott</w:t>
      </w:r>
      <w:proofErr w:type="spellEnd"/>
      <w:r>
        <w:t xml:space="preserve"> and Strand.  Need to check whether there are Halal options or not. </w:t>
      </w:r>
      <w:r w:rsidR="00C76D47">
        <w:t xml:space="preserve">Everyone agreed the food from </w:t>
      </w:r>
      <w:proofErr w:type="spellStart"/>
      <w:r w:rsidR="00C76D47">
        <w:t>Pimlott</w:t>
      </w:r>
      <w:proofErr w:type="spellEnd"/>
      <w:r w:rsidR="00C76D47">
        <w:t xml:space="preserve"> and Strand is of good quality, though expensive. </w:t>
      </w:r>
      <w:r w:rsidR="00F51D08" w:rsidRPr="00F51D08">
        <w:rPr>
          <w:b/>
          <w:bCs/>
        </w:rPr>
        <w:t xml:space="preserve"> </w:t>
      </w:r>
      <w:r w:rsidR="00C76D47">
        <w:t>Parent reps will attend. 29 attendees expected in total.</w:t>
      </w:r>
    </w:p>
    <w:p w14:paraId="366A02B1" w14:textId="77777777" w:rsidR="00F51D08" w:rsidRPr="00F51D08" w:rsidRDefault="00F51D08" w:rsidP="00F51D08">
      <w:pPr>
        <w:ind w:left="360"/>
        <w:rPr>
          <w:b/>
          <w:bCs/>
        </w:rPr>
      </w:pPr>
    </w:p>
    <w:p w14:paraId="048F8409" w14:textId="5F4A2B12" w:rsidR="00C76D47" w:rsidRPr="00C76D47" w:rsidRDefault="00C76D47" w:rsidP="00C76D47">
      <w:pPr>
        <w:pStyle w:val="ListParagraph"/>
        <w:numPr>
          <w:ilvl w:val="0"/>
          <w:numId w:val="1"/>
        </w:numPr>
        <w:rPr>
          <w:lang w:val="en-US"/>
        </w:rPr>
      </w:pPr>
      <w:r w:rsidRPr="00C76D47">
        <w:rPr>
          <w:b/>
          <w:bCs/>
        </w:rPr>
        <w:t xml:space="preserve">Spending Goals – </w:t>
      </w:r>
    </w:p>
    <w:p w14:paraId="68E27E9F" w14:textId="77777777" w:rsidR="00C76D47" w:rsidRPr="00C76D47" w:rsidRDefault="00C76D47" w:rsidP="00C76D47">
      <w:pPr>
        <w:pStyle w:val="ListParagraph"/>
        <w:rPr>
          <w:lang w:val="en-US"/>
        </w:rPr>
      </w:pPr>
    </w:p>
    <w:p w14:paraId="3B633B30" w14:textId="4D17C649" w:rsidR="00C76D47" w:rsidRPr="00C76D47" w:rsidRDefault="00C76D47" w:rsidP="00C76D47">
      <w:pPr>
        <w:pStyle w:val="ListParagraph"/>
        <w:numPr>
          <w:ilvl w:val="0"/>
          <w:numId w:val="6"/>
        </w:numPr>
        <w:rPr>
          <w:b/>
          <w:bCs/>
          <w:lang w:val="en-US"/>
        </w:rPr>
      </w:pPr>
      <w:r w:rsidRPr="00C76D47">
        <w:rPr>
          <w:b/>
          <w:bCs/>
        </w:rPr>
        <w:t>Dance till you drop program for next year.</w:t>
      </w:r>
    </w:p>
    <w:p w14:paraId="10C901A6" w14:textId="77777777" w:rsidR="00C76D47" w:rsidRDefault="00C76D47" w:rsidP="00C76D47">
      <w:pPr>
        <w:pStyle w:val="ListParagraph"/>
      </w:pPr>
    </w:p>
    <w:p w14:paraId="14030166" w14:textId="3816D730" w:rsidR="00C76D47" w:rsidRDefault="00C76D47" w:rsidP="00C76D47">
      <w:pPr>
        <w:pStyle w:val="ListParagraph"/>
        <w:numPr>
          <w:ilvl w:val="1"/>
          <w:numId w:val="1"/>
        </w:numPr>
        <w:rPr>
          <w:lang w:val="en-US"/>
        </w:rPr>
      </w:pPr>
      <w:r w:rsidRPr="00C76D47">
        <w:rPr>
          <w:lang w:val="en-US"/>
        </w:rPr>
        <w:t>We got 1000 dollars from the Balga Friday markets which is a yearly donation, should we use that money towards the dance program? This seems to be a good way to use that money. We can communicate to Balga telling them where we are using that money</w:t>
      </w:r>
      <w:r>
        <w:rPr>
          <w:lang w:val="en-US"/>
        </w:rPr>
        <w:t>.</w:t>
      </w:r>
    </w:p>
    <w:p w14:paraId="4D7A9A6F" w14:textId="0FEE3F2E" w:rsidR="00C76D47" w:rsidRPr="00C76D47" w:rsidRDefault="00C76D47" w:rsidP="00C76D47">
      <w:pPr>
        <w:pStyle w:val="ListParagraph"/>
        <w:numPr>
          <w:ilvl w:val="1"/>
          <w:numId w:val="1"/>
        </w:numPr>
        <w:rPr>
          <w:lang w:val="en-US"/>
        </w:rPr>
      </w:pPr>
      <w:r w:rsidRPr="00C76D47">
        <w:rPr>
          <w:lang w:val="en-US"/>
        </w:rPr>
        <w:t xml:space="preserve">Dance program contribution for last year was used from the money that was left over from </w:t>
      </w:r>
      <w:r>
        <w:rPr>
          <w:lang w:val="en-US"/>
        </w:rPr>
        <w:t>A</w:t>
      </w:r>
      <w:r w:rsidRPr="00C76D47">
        <w:rPr>
          <w:lang w:val="en-US"/>
        </w:rPr>
        <w:t>ussie of the month.</w:t>
      </w:r>
      <w:r>
        <w:rPr>
          <w:lang w:val="en-US"/>
        </w:rPr>
        <w:t xml:space="preserve"> AUD 1380</w:t>
      </w:r>
      <w:r w:rsidRPr="00C76D47">
        <w:rPr>
          <w:lang w:val="en-US"/>
        </w:rPr>
        <w:t xml:space="preserve"> contribution from P&amp;C towards dance till you drop. Some parents paid and a few didn’t.   Originally 45 dollars per child parents paid 15 and school paid 15. The rest </w:t>
      </w:r>
      <w:proofErr w:type="spellStart"/>
      <w:r w:rsidRPr="00C76D47">
        <w:rPr>
          <w:lang w:val="en-US"/>
        </w:rPr>
        <w:t>pnc</w:t>
      </w:r>
      <w:proofErr w:type="spellEnd"/>
      <w:r w:rsidRPr="00C76D47">
        <w:rPr>
          <w:lang w:val="en-US"/>
        </w:rPr>
        <w:t xml:space="preserve"> paid. 191 kids last year 358 students next year </w:t>
      </w:r>
    </w:p>
    <w:p w14:paraId="47B0178E" w14:textId="44CA0A47" w:rsidR="00C76D47" w:rsidRDefault="00C76D47" w:rsidP="00C76D47">
      <w:pPr>
        <w:pStyle w:val="ListParagraph"/>
        <w:numPr>
          <w:ilvl w:val="1"/>
          <w:numId w:val="1"/>
        </w:numPr>
        <w:rPr>
          <w:lang w:val="en-US"/>
        </w:rPr>
      </w:pPr>
      <w:r w:rsidRPr="00C76D47">
        <w:rPr>
          <w:lang w:val="en-US"/>
        </w:rPr>
        <w:t xml:space="preserve">Feedback for the dance till you drop was positive. Next year will involve all </w:t>
      </w:r>
      <w:r>
        <w:rPr>
          <w:lang w:val="en-US"/>
        </w:rPr>
        <w:t>P</w:t>
      </w:r>
      <w:r w:rsidRPr="00C76D47">
        <w:rPr>
          <w:lang w:val="en-US"/>
        </w:rPr>
        <w:t>-6 year students.</w:t>
      </w:r>
    </w:p>
    <w:p w14:paraId="0B5CD03E" w14:textId="3C574A9F" w:rsidR="00C76D47" w:rsidRDefault="00C76D47" w:rsidP="00C76D47">
      <w:pPr>
        <w:pStyle w:val="ListParagraph"/>
        <w:numPr>
          <w:ilvl w:val="1"/>
          <w:numId w:val="1"/>
        </w:numPr>
        <w:rPr>
          <w:lang w:val="en-US"/>
        </w:rPr>
      </w:pPr>
      <w:r w:rsidRPr="00C76D47">
        <w:rPr>
          <w:lang w:val="en-US"/>
        </w:rPr>
        <w:t xml:space="preserve">Originally there was a reluctance from the teachers because dance till you drop ate up class time but now they are willing for next year </w:t>
      </w:r>
    </w:p>
    <w:p w14:paraId="7BD677EC" w14:textId="470AB36E" w:rsidR="00812878" w:rsidRPr="00C76D47" w:rsidRDefault="00812878" w:rsidP="00C76D47">
      <w:pPr>
        <w:pStyle w:val="ListParagraph"/>
        <w:numPr>
          <w:ilvl w:val="1"/>
          <w:numId w:val="1"/>
        </w:numPr>
        <w:rPr>
          <w:lang w:val="en-US"/>
        </w:rPr>
      </w:pPr>
      <w:r>
        <w:rPr>
          <w:lang w:val="en-US"/>
        </w:rPr>
        <w:t>P&amp;C will contribute AUD 5000 towards Dance Till You Drop program for next year. -Motioned Melissa Seconded Sana</w:t>
      </w:r>
    </w:p>
    <w:p w14:paraId="37E60345" w14:textId="77777777" w:rsidR="00E1488F" w:rsidRDefault="00E1488F" w:rsidP="00E1488F">
      <w:pPr>
        <w:pStyle w:val="ListParagraph"/>
        <w:ind w:left="1004"/>
        <w:rPr>
          <w:lang w:val="en-US"/>
        </w:rPr>
      </w:pPr>
    </w:p>
    <w:p w14:paraId="0A7D5AA4" w14:textId="34E12FAC" w:rsidR="001C6CF9" w:rsidRDefault="00E1488F" w:rsidP="00E1488F">
      <w:pPr>
        <w:pStyle w:val="ListParagraph"/>
        <w:numPr>
          <w:ilvl w:val="0"/>
          <w:numId w:val="6"/>
        </w:numPr>
        <w:rPr>
          <w:b/>
          <w:bCs/>
          <w:lang w:val="en-US"/>
        </w:rPr>
      </w:pPr>
      <w:r w:rsidRPr="00E1488F">
        <w:rPr>
          <w:b/>
          <w:bCs/>
          <w:lang w:val="en-US"/>
        </w:rPr>
        <w:t>Chicken Coup</w:t>
      </w:r>
    </w:p>
    <w:p w14:paraId="079C37C5" w14:textId="7220E2A9" w:rsidR="00E1488F" w:rsidRDefault="00E1488F" w:rsidP="00E1488F">
      <w:pPr>
        <w:pStyle w:val="ListParagraph"/>
        <w:ind w:left="1364"/>
        <w:rPr>
          <w:lang w:val="en-US"/>
        </w:rPr>
      </w:pPr>
    </w:p>
    <w:p w14:paraId="72A459AA" w14:textId="46BD498C" w:rsidR="00E1488F" w:rsidRDefault="00E1488F" w:rsidP="00E1488F">
      <w:pPr>
        <w:pStyle w:val="ListParagraph"/>
        <w:ind w:left="1364"/>
        <w:rPr>
          <w:lang w:val="en-US"/>
        </w:rPr>
      </w:pPr>
    </w:p>
    <w:p w14:paraId="55DEBFBD" w14:textId="209316C6" w:rsidR="00E1488F" w:rsidRDefault="00E1488F" w:rsidP="00E1488F">
      <w:pPr>
        <w:pStyle w:val="ListParagraph"/>
        <w:numPr>
          <w:ilvl w:val="0"/>
          <w:numId w:val="7"/>
        </w:numPr>
        <w:ind w:left="1418" w:hanging="284"/>
        <w:rPr>
          <w:lang w:val="en-US"/>
        </w:rPr>
      </w:pPr>
      <w:r w:rsidRPr="00E1488F">
        <w:rPr>
          <w:lang w:val="en-US"/>
        </w:rPr>
        <w:t>Certain specifications need to be met for the chicken pen</w:t>
      </w:r>
    </w:p>
    <w:p w14:paraId="5D6EA1EE" w14:textId="329F9B7E" w:rsidR="00E1488F" w:rsidRPr="00E1488F" w:rsidRDefault="00E1488F" w:rsidP="00E1488F">
      <w:pPr>
        <w:pStyle w:val="ListParagraph"/>
        <w:numPr>
          <w:ilvl w:val="0"/>
          <w:numId w:val="7"/>
        </w:numPr>
        <w:ind w:left="1418" w:hanging="284"/>
        <w:rPr>
          <w:lang w:val="en-US"/>
        </w:rPr>
      </w:pPr>
      <w:r w:rsidRPr="00E1488F">
        <w:rPr>
          <w:lang w:val="en-US"/>
        </w:rPr>
        <w:lastRenderedPageBreak/>
        <w:t xml:space="preserve">Community </w:t>
      </w:r>
      <w:r>
        <w:rPr>
          <w:lang w:val="en-US"/>
        </w:rPr>
        <w:t>P&amp;C</w:t>
      </w:r>
      <w:r w:rsidRPr="00E1488F">
        <w:rPr>
          <w:lang w:val="en-US"/>
        </w:rPr>
        <w:t xml:space="preserve"> event</w:t>
      </w:r>
      <w:r>
        <w:rPr>
          <w:lang w:val="en-US"/>
        </w:rPr>
        <w:t xml:space="preserve"> will be organized</w:t>
      </w:r>
      <w:r w:rsidRPr="00E1488F">
        <w:rPr>
          <w:lang w:val="en-US"/>
        </w:rPr>
        <w:t xml:space="preserve"> to build up the chicken coup</w:t>
      </w:r>
    </w:p>
    <w:p w14:paraId="7847135B" w14:textId="3B574DC9" w:rsidR="00E1488F" w:rsidRDefault="00E1488F" w:rsidP="00E1488F">
      <w:pPr>
        <w:pStyle w:val="ListParagraph"/>
        <w:numPr>
          <w:ilvl w:val="0"/>
          <w:numId w:val="7"/>
        </w:numPr>
        <w:ind w:left="1418" w:hanging="284"/>
        <w:rPr>
          <w:lang w:val="en-US"/>
        </w:rPr>
      </w:pPr>
      <w:r w:rsidRPr="00E1488F">
        <w:rPr>
          <w:lang w:val="en-US"/>
        </w:rPr>
        <w:t>Nice opportunity for parents to come and help build the coup</w:t>
      </w:r>
    </w:p>
    <w:p w14:paraId="1F4FF156" w14:textId="6F01849E" w:rsidR="00E1488F" w:rsidRPr="00171735" w:rsidRDefault="00E1488F" w:rsidP="00E1488F">
      <w:pPr>
        <w:rPr>
          <w:b/>
          <w:bCs/>
          <w:lang w:val="en-US"/>
        </w:rPr>
      </w:pPr>
      <w:r w:rsidRPr="00171735">
        <w:rPr>
          <w:b/>
          <w:bCs/>
          <w:lang w:val="en-US"/>
        </w:rPr>
        <w:t>Meeting closed: 3:00 PM</w:t>
      </w:r>
    </w:p>
    <w:p w14:paraId="3DEE9A00" w14:textId="35AFAAA2" w:rsidR="00E1488F" w:rsidRPr="00E10291" w:rsidRDefault="00E10291" w:rsidP="00E10291">
      <w:pPr>
        <w:rPr>
          <w:b/>
          <w:bCs/>
          <w:lang w:val="en-US"/>
        </w:rPr>
      </w:pPr>
      <w:r>
        <w:rPr>
          <w:b/>
          <w:bCs/>
          <w:lang w:val="en-US"/>
        </w:rPr>
        <w:t>Next Meeting To be Announced</w:t>
      </w:r>
    </w:p>
    <w:p w14:paraId="64496616" w14:textId="77777777" w:rsidR="00E1488F" w:rsidRPr="00E1488F" w:rsidRDefault="00E1488F" w:rsidP="00E1488F">
      <w:pPr>
        <w:ind w:left="644"/>
        <w:rPr>
          <w:lang w:val="en-US"/>
        </w:rPr>
      </w:pPr>
    </w:p>
    <w:p w14:paraId="161E8881" w14:textId="526C18E8" w:rsidR="00860E48" w:rsidRDefault="00860E48" w:rsidP="00860E48"/>
    <w:p w14:paraId="1804561F" w14:textId="7968B4EE" w:rsidR="00860E48" w:rsidRDefault="00860E48" w:rsidP="00860E48"/>
    <w:p w14:paraId="40F20E37" w14:textId="21182248" w:rsidR="00860E48" w:rsidRDefault="00860E48" w:rsidP="00860E48"/>
    <w:sectPr w:rsidR="00860E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55244"/>
    <w:multiLevelType w:val="hybridMultilevel"/>
    <w:tmpl w:val="8FCCEB08"/>
    <w:lvl w:ilvl="0" w:tplc="0C090019">
      <w:start w:val="1"/>
      <w:numFmt w:val="lowerLetter"/>
      <w:lvlText w:val="%1."/>
      <w:lvlJc w:val="left"/>
      <w:pPr>
        <w:ind w:left="1212" w:hanging="360"/>
      </w:pPr>
      <w:rPr>
        <w:rFonts w:hint="default"/>
      </w:rPr>
    </w:lvl>
    <w:lvl w:ilvl="1" w:tplc="0C090003">
      <w:start w:val="1"/>
      <w:numFmt w:val="bullet"/>
      <w:lvlText w:val="o"/>
      <w:lvlJc w:val="left"/>
      <w:pPr>
        <w:ind w:left="2444" w:hanging="360"/>
      </w:pPr>
      <w:rPr>
        <w:rFonts w:ascii="Courier New" w:hAnsi="Courier New" w:cs="Courier New" w:hint="default"/>
      </w:rPr>
    </w:lvl>
    <w:lvl w:ilvl="2" w:tplc="0C090005" w:tentative="1">
      <w:start w:val="1"/>
      <w:numFmt w:val="bullet"/>
      <w:lvlText w:val=""/>
      <w:lvlJc w:val="left"/>
      <w:pPr>
        <w:ind w:left="3164" w:hanging="360"/>
      </w:pPr>
      <w:rPr>
        <w:rFonts w:ascii="Wingdings" w:hAnsi="Wingdings" w:hint="default"/>
      </w:rPr>
    </w:lvl>
    <w:lvl w:ilvl="3" w:tplc="0C090001" w:tentative="1">
      <w:start w:val="1"/>
      <w:numFmt w:val="bullet"/>
      <w:lvlText w:val=""/>
      <w:lvlJc w:val="left"/>
      <w:pPr>
        <w:ind w:left="3884" w:hanging="360"/>
      </w:pPr>
      <w:rPr>
        <w:rFonts w:ascii="Symbol" w:hAnsi="Symbol" w:hint="default"/>
      </w:rPr>
    </w:lvl>
    <w:lvl w:ilvl="4" w:tplc="0C090003" w:tentative="1">
      <w:start w:val="1"/>
      <w:numFmt w:val="bullet"/>
      <w:lvlText w:val="o"/>
      <w:lvlJc w:val="left"/>
      <w:pPr>
        <w:ind w:left="4604" w:hanging="360"/>
      </w:pPr>
      <w:rPr>
        <w:rFonts w:ascii="Courier New" w:hAnsi="Courier New" w:cs="Courier New" w:hint="default"/>
      </w:rPr>
    </w:lvl>
    <w:lvl w:ilvl="5" w:tplc="0C090005" w:tentative="1">
      <w:start w:val="1"/>
      <w:numFmt w:val="bullet"/>
      <w:lvlText w:val=""/>
      <w:lvlJc w:val="left"/>
      <w:pPr>
        <w:ind w:left="5324" w:hanging="360"/>
      </w:pPr>
      <w:rPr>
        <w:rFonts w:ascii="Wingdings" w:hAnsi="Wingdings" w:hint="default"/>
      </w:rPr>
    </w:lvl>
    <w:lvl w:ilvl="6" w:tplc="0C090001" w:tentative="1">
      <w:start w:val="1"/>
      <w:numFmt w:val="bullet"/>
      <w:lvlText w:val=""/>
      <w:lvlJc w:val="left"/>
      <w:pPr>
        <w:ind w:left="6044" w:hanging="360"/>
      </w:pPr>
      <w:rPr>
        <w:rFonts w:ascii="Symbol" w:hAnsi="Symbol" w:hint="default"/>
      </w:rPr>
    </w:lvl>
    <w:lvl w:ilvl="7" w:tplc="0C090003" w:tentative="1">
      <w:start w:val="1"/>
      <w:numFmt w:val="bullet"/>
      <w:lvlText w:val="o"/>
      <w:lvlJc w:val="left"/>
      <w:pPr>
        <w:ind w:left="6764" w:hanging="360"/>
      </w:pPr>
      <w:rPr>
        <w:rFonts w:ascii="Courier New" w:hAnsi="Courier New" w:cs="Courier New" w:hint="default"/>
      </w:rPr>
    </w:lvl>
    <w:lvl w:ilvl="8" w:tplc="0C090005" w:tentative="1">
      <w:start w:val="1"/>
      <w:numFmt w:val="bullet"/>
      <w:lvlText w:val=""/>
      <w:lvlJc w:val="left"/>
      <w:pPr>
        <w:ind w:left="7484" w:hanging="360"/>
      </w:pPr>
      <w:rPr>
        <w:rFonts w:ascii="Wingdings" w:hAnsi="Wingdings" w:hint="default"/>
      </w:rPr>
    </w:lvl>
  </w:abstractNum>
  <w:abstractNum w:abstractNumId="1" w15:restartNumberingAfterBreak="0">
    <w:nsid w:val="0A3662D5"/>
    <w:multiLevelType w:val="hybridMultilevel"/>
    <w:tmpl w:val="7F4C26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8F03B1"/>
    <w:multiLevelType w:val="hybridMultilevel"/>
    <w:tmpl w:val="217E44A8"/>
    <w:lvl w:ilvl="0" w:tplc="3C00396C">
      <w:start w:val="1"/>
      <w:numFmt w:val="decimal"/>
      <w:lvlText w:val="%1."/>
      <w:lvlJc w:val="left"/>
      <w:pPr>
        <w:ind w:left="644" w:hanging="360"/>
      </w:pPr>
      <w:rPr>
        <w:rFonts w:hint="default"/>
        <w:b w:val="0"/>
        <w:b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41E4922"/>
    <w:multiLevelType w:val="hybridMultilevel"/>
    <w:tmpl w:val="DD0C9284"/>
    <w:lvl w:ilvl="0" w:tplc="A128004C">
      <w:start w:val="7"/>
      <w:numFmt w:val="bullet"/>
      <w:lvlText w:val="-"/>
      <w:lvlJc w:val="left"/>
      <w:pPr>
        <w:ind w:left="1004" w:hanging="360"/>
      </w:pPr>
      <w:rPr>
        <w:rFonts w:ascii="Calibri" w:eastAsiaTheme="minorHAnsi" w:hAnsi="Calibri" w:cs="Calibri"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62911650"/>
    <w:multiLevelType w:val="hybridMultilevel"/>
    <w:tmpl w:val="45CAABA2"/>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5" w15:restartNumberingAfterBreak="0">
    <w:nsid w:val="66581335"/>
    <w:multiLevelType w:val="hybridMultilevel"/>
    <w:tmpl w:val="2A5467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97043C1"/>
    <w:multiLevelType w:val="hybridMultilevel"/>
    <w:tmpl w:val="F26250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1"/>
  </w:num>
  <w:num w:numId="5">
    <w:abstractNumId w:val="5"/>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cwMTQ0NDY2NbJQ0lEKTi0uzszPAykwqgUARuMoKiwAAAA="/>
  </w:docVars>
  <w:rsids>
    <w:rsidRoot w:val="001D6B33"/>
    <w:rsid w:val="000C35E7"/>
    <w:rsid w:val="00171735"/>
    <w:rsid w:val="001C6CF9"/>
    <w:rsid w:val="001D6B33"/>
    <w:rsid w:val="001E1A16"/>
    <w:rsid w:val="0031744F"/>
    <w:rsid w:val="0036367E"/>
    <w:rsid w:val="00507121"/>
    <w:rsid w:val="00536ACD"/>
    <w:rsid w:val="005B4189"/>
    <w:rsid w:val="005F1B2E"/>
    <w:rsid w:val="006D6C58"/>
    <w:rsid w:val="00743373"/>
    <w:rsid w:val="00747133"/>
    <w:rsid w:val="007B479B"/>
    <w:rsid w:val="00812878"/>
    <w:rsid w:val="00860E48"/>
    <w:rsid w:val="008E79D7"/>
    <w:rsid w:val="00903067"/>
    <w:rsid w:val="00A0071D"/>
    <w:rsid w:val="00B54106"/>
    <w:rsid w:val="00C0305B"/>
    <w:rsid w:val="00C04322"/>
    <w:rsid w:val="00C66DAD"/>
    <w:rsid w:val="00C76D47"/>
    <w:rsid w:val="00D95DEA"/>
    <w:rsid w:val="00E10291"/>
    <w:rsid w:val="00E1488F"/>
    <w:rsid w:val="00EE183B"/>
    <w:rsid w:val="00F51D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05E3C"/>
  <w15:docId w15:val="{64ED6933-63F7-4BAD-9378-00056317D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6A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433C32-9654-4F8E-9792-1950392AE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WCMS</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CMS</dc:creator>
  <cp:lastModifiedBy>KHAN Miznah</cp:lastModifiedBy>
  <cp:revision>3</cp:revision>
  <dcterms:created xsi:type="dcterms:W3CDTF">2021-05-10T05:45:00Z</dcterms:created>
  <dcterms:modified xsi:type="dcterms:W3CDTF">2021-05-29T16:15:00Z</dcterms:modified>
</cp:coreProperties>
</file>